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3FB525F6" w:rsidR="002F29A7" w:rsidRPr="002034C6" w:rsidRDefault="002F29A7" w:rsidP="0079287B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2034C6">
        <w:rPr>
          <w:rFonts w:asciiTheme="minorHAnsi" w:hAnsiTheme="minorHAnsi" w:cstheme="minorHAnsi"/>
          <w:color w:val="FF595E"/>
        </w:rPr>
        <w:t xml:space="preserve">Workplace Assessment Task </w:t>
      </w:r>
      <w:r w:rsidR="00110570">
        <w:rPr>
          <w:rFonts w:asciiTheme="minorHAnsi" w:hAnsiTheme="minorHAnsi" w:cstheme="minorHAnsi"/>
          <w:color w:val="FF595E"/>
        </w:rPr>
        <w:t>8</w:t>
      </w:r>
      <w:r w:rsidRPr="002034C6">
        <w:rPr>
          <w:rFonts w:asciiTheme="minorHAnsi" w:hAnsiTheme="minorHAnsi" w:cstheme="minorHAnsi"/>
          <w:color w:val="FF595E"/>
        </w:rPr>
        <w:t xml:space="preserve"> – Assessor’s Checklist</w:t>
      </w:r>
      <w:r w:rsidR="00402438" w:rsidRPr="002034C6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E31E7A0" w14:textId="4A82C9D2" w:rsidR="00D431B2" w:rsidRPr="002034C6" w:rsidRDefault="002F29A7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2034C6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2034C6" w:rsidRDefault="00CC46FB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2034C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2034C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3815FF3B" w:rsidR="002F29A7" w:rsidRPr="002034C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2034C6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2034C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2034C6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2034C6">
        <w:rPr>
          <w:rFonts w:cstheme="minorHAnsi"/>
          <w:color w:val="404040" w:themeColor="text1" w:themeTint="BF"/>
          <w:sz w:val="20"/>
          <w:szCs w:val="20"/>
        </w:rPr>
        <w:t>list</w:t>
      </w:r>
      <w:r w:rsidRPr="002034C6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Pr="002034C6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110570">
        <w:rPr>
          <w:rFonts w:cstheme="minorHAnsi"/>
          <w:b/>
          <w:bCs/>
          <w:color w:val="404040" w:themeColor="text1" w:themeTint="BF"/>
          <w:sz w:val="20"/>
          <w:szCs w:val="20"/>
        </w:rPr>
        <w:t>8</w:t>
      </w:r>
      <w:r w:rsidRPr="002034C6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2034C6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30EF3CCD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2034C6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Assessment Task </w:t>
      </w:r>
      <w:r w:rsidR="00110570">
        <w:rPr>
          <w:rFonts w:cstheme="minorHAnsi"/>
          <w:color w:val="404040" w:themeColor="text1" w:themeTint="BF"/>
          <w:sz w:val="20"/>
          <w:szCs w:val="20"/>
        </w:rPr>
        <w:t>8</w:t>
      </w:r>
      <w:r w:rsidRPr="002034C6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3CA3141A" w14:textId="40A3DBC7" w:rsidR="001C5A93" w:rsidRPr="000307DE" w:rsidRDefault="001C5A93" w:rsidP="001C5A93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For this task, </w:t>
      </w:r>
      <w:r>
        <w:rPr>
          <w:rFonts w:cstheme="minorHAnsi"/>
          <w:color w:val="404040" w:themeColor="text1" w:themeTint="BF"/>
          <w:sz w:val="20"/>
          <w:szCs w:val="20"/>
        </w:rPr>
        <w:t xml:space="preserve">while being observed by the assessor, 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e candidate is required to </w:t>
      </w:r>
      <w:r w:rsidRPr="000307DE">
        <w:rPr>
          <w:rFonts w:cstheme="minorHAnsi"/>
          <w:color w:val="404040" w:themeColor="text1" w:themeTint="BF"/>
          <w:sz w:val="20"/>
          <w:szCs w:val="20"/>
        </w:rPr>
        <w:t>participate in a workplace debriefing. During the debriefing</w:t>
      </w:r>
      <w:r>
        <w:rPr>
          <w:rFonts w:cstheme="minorHAnsi"/>
          <w:color w:val="404040" w:themeColor="text1" w:themeTint="BF"/>
          <w:sz w:val="20"/>
          <w:szCs w:val="20"/>
        </w:rPr>
        <w:t xml:space="preserve"> the candidate must</w:t>
      </w:r>
      <w:r w:rsidRPr="000307DE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5746FB0B" w14:textId="74BE01CE" w:rsidR="001C5A93" w:rsidRPr="000307DE" w:rsidRDefault="001C5A93" w:rsidP="001C5A9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307DE">
        <w:rPr>
          <w:rFonts w:cstheme="minorHAnsi"/>
          <w:color w:val="404040" w:themeColor="text1" w:themeTint="BF"/>
          <w:sz w:val="20"/>
          <w:szCs w:val="20"/>
        </w:rPr>
        <w:t xml:space="preserve">Report </w:t>
      </w:r>
      <w:r>
        <w:rPr>
          <w:rFonts w:cstheme="minorHAnsi"/>
          <w:color w:val="404040" w:themeColor="text1" w:themeTint="BF"/>
          <w:sz w:val="20"/>
          <w:szCs w:val="20"/>
        </w:rPr>
        <w:t>their</w:t>
      </w:r>
      <w:r w:rsidRPr="000307DE">
        <w:rPr>
          <w:rFonts w:cstheme="minorHAnsi"/>
          <w:color w:val="404040" w:themeColor="text1" w:themeTint="BF"/>
          <w:sz w:val="20"/>
          <w:szCs w:val="20"/>
        </w:rPr>
        <w:t xml:space="preserve"> levels of stress and fatigue</w:t>
      </w:r>
      <w:r w:rsidR="00E9267D">
        <w:rPr>
          <w:rFonts w:cstheme="minorHAnsi"/>
          <w:color w:val="404040" w:themeColor="text1" w:themeTint="BF"/>
          <w:sz w:val="20"/>
          <w:szCs w:val="20"/>
        </w:rPr>
        <w:t xml:space="preserve"> to designated persons according to workplace procedures</w:t>
      </w:r>
    </w:p>
    <w:p w14:paraId="5919A76A" w14:textId="77777777" w:rsidR="001C5A93" w:rsidRPr="000307DE" w:rsidRDefault="001C5A93" w:rsidP="001C5A9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307DE">
        <w:rPr>
          <w:rFonts w:cstheme="minorHAnsi"/>
          <w:color w:val="404040" w:themeColor="text1" w:themeTint="BF"/>
          <w:sz w:val="20"/>
          <w:szCs w:val="20"/>
        </w:rPr>
        <w:t xml:space="preserve">Discuss actions to address </w:t>
      </w:r>
      <w:r>
        <w:rPr>
          <w:rFonts w:cstheme="minorHAnsi"/>
          <w:color w:val="404040" w:themeColor="text1" w:themeTint="BF"/>
          <w:sz w:val="20"/>
          <w:szCs w:val="20"/>
        </w:rPr>
        <w:t>their</w:t>
      </w:r>
      <w:r w:rsidRPr="000307DE">
        <w:rPr>
          <w:rFonts w:cstheme="minorHAnsi"/>
          <w:color w:val="404040" w:themeColor="text1" w:themeTint="BF"/>
          <w:sz w:val="20"/>
          <w:szCs w:val="20"/>
        </w:rPr>
        <w:t xml:space="preserve"> individual needs </w:t>
      </w:r>
    </w:p>
    <w:p w14:paraId="48388638" w14:textId="77777777" w:rsidR="001C5A93" w:rsidRPr="00D848DE" w:rsidRDefault="001C5A93" w:rsidP="001C5A93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In this task, the candidate will be assessed on:</w:t>
      </w:r>
    </w:p>
    <w:p w14:paraId="3B81DDB9" w14:textId="77777777" w:rsidR="001C5A93" w:rsidRDefault="001C5A93" w:rsidP="001C5A9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D4135">
        <w:rPr>
          <w:rFonts w:cstheme="minorHAnsi"/>
          <w:color w:val="404040" w:themeColor="text1" w:themeTint="BF"/>
          <w:sz w:val="20"/>
          <w:szCs w:val="20"/>
        </w:rPr>
        <w:t xml:space="preserve">Their practical skills </w:t>
      </w:r>
      <w:r>
        <w:rPr>
          <w:rFonts w:cstheme="minorHAnsi"/>
          <w:color w:val="404040" w:themeColor="text1" w:themeTint="BF"/>
          <w:sz w:val="20"/>
          <w:szCs w:val="20"/>
        </w:rPr>
        <w:t>relevant to</w:t>
      </w:r>
      <w:r w:rsidRPr="005D4135">
        <w:rPr>
          <w:rFonts w:cstheme="minorHAnsi"/>
          <w:color w:val="404040" w:themeColor="text1" w:themeTint="BF"/>
          <w:sz w:val="20"/>
          <w:szCs w:val="20"/>
        </w:rPr>
        <w:t xml:space="preserve"> reporting own levels of stress and fatigue to designated persons according to workplace procedures.</w:t>
      </w:r>
    </w:p>
    <w:p w14:paraId="0023D1B6" w14:textId="77777777" w:rsidR="001C5A93" w:rsidRPr="005D4135" w:rsidRDefault="001C5A93" w:rsidP="001C5A9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 xml:space="preserve">Their practical skills relevant to </w:t>
      </w:r>
      <w:r w:rsidRPr="00305C03">
        <w:rPr>
          <w:rFonts w:cstheme="minorHAnsi"/>
          <w:color w:val="404040" w:themeColor="text1" w:themeTint="BF"/>
          <w:sz w:val="20"/>
          <w:szCs w:val="20"/>
        </w:rPr>
        <w:t>addressing own individual needs through a workplace debriefing</w:t>
      </w:r>
    </w:p>
    <w:p w14:paraId="247FC5F2" w14:textId="77777777" w:rsidR="002F29A7" w:rsidRPr="009851A6" w:rsidRDefault="002F29A7" w:rsidP="00B2215F">
      <w:pPr>
        <w:spacing w:before="120" w:after="120" w:line="276" w:lineRule="auto"/>
        <w:ind w:right="86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B221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B221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5DF15434" w14:textId="77777777" w:rsidR="00DB7BD2" w:rsidRDefault="00DB7BD2" w:rsidP="00DB7BD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F7653">
        <w:rPr>
          <w:rFonts w:cstheme="minorHAnsi"/>
          <w:color w:val="404040" w:themeColor="text1" w:themeTint="BF"/>
          <w:sz w:val="20"/>
          <w:szCs w:val="20"/>
        </w:rPr>
        <w:t>Provide the candidate with workplace documents relevant to procedures for</w:t>
      </w:r>
      <w:r>
        <w:rPr>
          <w:rFonts w:cstheme="minorHAnsi"/>
          <w:color w:val="404040" w:themeColor="text1" w:themeTint="BF"/>
          <w:sz w:val="20"/>
          <w:szCs w:val="20"/>
        </w:rPr>
        <w:t xml:space="preserve"> workplace debriefing and</w:t>
      </w:r>
      <w:r w:rsidRPr="00AF7653">
        <w:rPr>
          <w:rFonts w:cstheme="minorHAnsi"/>
          <w:color w:val="404040" w:themeColor="text1" w:themeTint="BF"/>
          <w:sz w:val="20"/>
          <w:szCs w:val="20"/>
        </w:rPr>
        <w:t xml:space="preserve"> reporting levels of stress and fatigue to designated persons and discuss these with them.</w:t>
      </w:r>
    </w:p>
    <w:p w14:paraId="2FF12F8C" w14:textId="07F74ECD" w:rsidR="003C1922" w:rsidRPr="00AF7653" w:rsidRDefault="00984E6E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F7653">
        <w:rPr>
          <w:rFonts w:cstheme="minorHAnsi"/>
          <w:color w:val="404040" w:themeColor="text1" w:themeTint="BF"/>
          <w:sz w:val="20"/>
          <w:szCs w:val="20"/>
        </w:rPr>
        <w:t xml:space="preserve">Contextualise the criteria in this </w:t>
      </w:r>
      <w:r w:rsidR="0050240F" w:rsidRPr="00AF7653">
        <w:rPr>
          <w:rFonts w:cstheme="minorHAnsi"/>
          <w:color w:val="404040" w:themeColor="text1" w:themeTint="BF"/>
          <w:sz w:val="20"/>
          <w:szCs w:val="20"/>
        </w:rPr>
        <w:t>checklist</w:t>
      </w:r>
      <w:r w:rsidRPr="00AF7653">
        <w:rPr>
          <w:rFonts w:cstheme="minorHAnsi"/>
          <w:color w:val="404040" w:themeColor="text1" w:themeTint="BF"/>
          <w:sz w:val="20"/>
          <w:szCs w:val="20"/>
        </w:rPr>
        <w:t xml:space="preserve"> to reflect these </w:t>
      </w:r>
      <w:r w:rsidR="001844E5" w:rsidRPr="00AF7653">
        <w:rPr>
          <w:rFonts w:cstheme="minorHAnsi"/>
          <w:color w:val="404040" w:themeColor="text1" w:themeTint="BF"/>
          <w:sz w:val="20"/>
          <w:szCs w:val="20"/>
        </w:rPr>
        <w:t>organisation</w:t>
      </w:r>
      <w:r w:rsidR="00AF7653" w:rsidRPr="00AF7653">
        <w:rPr>
          <w:rFonts w:cstheme="minorHAnsi"/>
          <w:color w:val="404040" w:themeColor="text1" w:themeTint="BF"/>
          <w:sz w:val="20"/>
          <w:szCs w:val="20"/>
        </w:rPr>
        <w:t>al procedures.</w:t>
      </w:r>
    </w:p>
    <w:p w14:paraId="71793185" w14:textId="3A2DACE4" w:rsidR="00AF7653" w:rsidRPr="00AF7653" w:rsidRDefault="00AF7653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F7653">
        <w:rPr>
          <w:rFonts w:cstheme="minorHAnsi"/>
          <w:color w:val="404040" w:themeColor="text1" w:themeTint="BF"/>
          <w:sz w:val="20"/>
          <w:szCs w:val="20"/>
        </w:rPr>
        <w:t>Organise workplace resources required for the candidate to complete this assessment.</w:t>
      </w:r>
    </w:p>
    <w:p w14:paraId="33DF9BAE" w14:textId="77777777" w:rsidR="00AE719F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9B1C056" w:rsidR="0039482B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128802D4" w14:textId="77777777" w:rsidR="00AF7653" w:rsidRDefault="00AF7653" w:rsidP="007E7679">
      <w:pPr>
        <w:rPr>
          <w:rFonts w:cstheme="minorHAnsi"/>
          <w:b/>
          <w:bCs/>
          <w:color w:val="404040" w:themeColor="text1" w:themeTint="BF"/>
        </w:rPr>
      </w:pPr>
    </w:p>
    <w:p w14:paraId="06F1DDD7" w14:textId="1418B297" w:rsidR="00AE719F" w:rsidRPr="009851A6" w:rsidRDefault="00B2215F" w:rsidP="007E7679">
      <w:pPr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20CFB8EF" w14:textId="55D037AD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Review the candidate’s </w:t>
      </w:r>
      <w:r w:rsidR="00182A61">
        <w:rPr>
          <w:rFonts w:cstheme="minorHAnsi"/>
          <w:color w:val="404040" w:themeColor="text1" w:themeTint="BF"/>
          <w:sz w:val="20"/>
          <w:szCs w:val="20"/>
        </w:rPr>
        <w:t>Meeting Minutes submission.</w:t>
      </w:r>
    </w:p>
    <w:p w14:paraId="48470975" w14:textId="1342DEB0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77777777" w:rsidR="003F323F" w:rsidRPr="009851A6" w:rsidRDefault="003F323F" w:rsidP="0079287B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48021EC7" w14:textId="771EC0CA" w:rsidR="002F29A7" w:rsidRPr="009851A6" w:rsidRDefault="008C6C99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9851A6" w:rsidRDefault="00D645BA" w:rsidP="00D645BA">
      <w:pPr>
        <w:pStyle w:val="ListParagraph"/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9851A6" w:rsidRDefault="00E672A6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645B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9851A6" w:rsidRDefault="00D645BA" w:rsidP="00D645BA">
      <w:pPr>
        <w:rPr>
          <w:color w:val="404040" w:themeColor="text1" w:themeTint="BF"/>
        </w:rPr>
      </w:pPr>
    </w:p>
    <w:p w14:paraId="493E8CBE" w14:textId="1B4F25EA" w:rsidR="005F4237" w:rsidRPr="009851A6" w:rsidRDefault="005F4237" w:rsidP="005F423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04A91E84" w14:textId="77777777" w:rsidTr="00D101B2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C0FEA57" w14:textId="28F96F1E" w:rsidR="0011611A" w:rsidRPr="009851A6" w:rsidRDefault="00652868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’s procedures relevant to workplace debriefing and reporting levels of stress and fatigue to designated persons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FF067F" w14:textId="07CE5CAB" w:rsidR="0011611A" w:rsidRPr="00182A61" w:rsidRDefault="00182A61" w:rsidP="00182A6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relevant procedures here"/>
                  </w:textInput>
                </w:ffData>
              </w:fldChar>
            </w:r>
            <w:bookmarkStart w:id="1" w:name="Text1"/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levant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1"/>
          </w:p>
        </w:tc>
      </w:tr>
      <w:tr w:rsidR="009851A6" w:rsidRPr="009851A6" w14:paraId="15FDAC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B61FCA2" w14:textId="2E815429" w:rsidR="00895E1F" w:rsidRDefault="006D0F53" w:rsidP="0079287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1F" w:rsidRPr="00F3405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5E1F" w:rsidRPr="00F3405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3405B" w:rsidRPr="00F3405B">
              <w:rPr>
                <w:rFonts w:cstheme="minorHAnsi"/>
                <w:color w:val="404040" w:themeColor="text1" w:themeTint="BF"/>
                <w:sz w:val="20"/>
                <w:szCs w:val="20"/>
              </w:rPr>
              <w:t>Meeting minutes template</w:t>
            </w:r>
          </w:p>
          <w:p w14:paraId="2D05D787" w14:textId="40FD11C3" w:rsidR="00C74E31" w:rsidRPr="00C74E31" w:rsidRDefault="006D0F53" w:rsidP="00C74E3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168400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4E31" w:rsidRPr="00F3405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74E31" w:rsidRPr="00F3405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74E3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Copy of Reflective Journal from Task </w:t>
            </w:r>
            <w:r w:rsidR="00110570">
              <w:rPr>
                <w:rFonts w:cstheme="minorHAnsi"/>
                <w:color w:val="404040" w:themeColor="text1" w:themeTint="BF"/>
                <w:sz w:val="20"/>
                <w:szCs w:val="20"/>
              </w:rPr>
              <w:t>7</w:t>
            </w:r>
          </w:p>
          <w:p w14:paraId="051F1F3A" w14:textId="247BADFF" w:rsidR="00895E1F" w:rsidRPr="00F3405B" w:rsidRDefault="006D0F53" w:rsidP="00F3405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1F" w:rsidRPr="00F3405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5E1F" w:rsidRPr="00F3405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3405B" w:rsidRPr="00F3405B">
              <w:rPr>
                <w:rFonts w:cstheme="minorHAnsi"/>
                <w:color w:val="404040" w:themeColor="text1" w:themeTint="BF"/>
                <w:sz w:val="20"/>
                <w:szCs w:val="20"/>
              </w:rPr>
              <w:t>Designated persons to report levels of stress and fatigue to</w:t>
            </w:r>
          </w:p>
        </w:tc>
      </w:tr>
    </w:tbl>
    <w:p w14:paraId="0CFA7442" w14:textId="77777777" w:rsidR="0011611A" w:rsidRPr="009851A6" w:rsidRDefault="0011611A" w:rsidP="0011611A">
      <w:pPr>
        <w:rPr>
          <w:color w:val="404040" w:themeColor="text1" w:themeTint="BF"/>
        </w:rPr>
      </w:pPr>
    </w:p>
    <w:p w14:paraId="277E9992" w14:textId="77777777" w:rsidR="0011611A" w:rsidRPr="009851A6" w:rsidRDefault="0011611A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 w:rsidRPr="009851A6"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57F685FA" w:rsidR="0060042F" w:rsidRPr="009851A6" w:rsidRDefault="0060042F" w:rsidP="0060042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60042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A178915" w14:textId="11456D4B" w:rsidR="003501D3" w:rsidRPr="009851A6" w:rsidRDefault="006D0F53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61E8307" w14:textId="099C84C8" w:rsidR="003501D3" w:rsidRPr="009851A6" w:rsidRDefault="006D0F53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DBD93A" w14:textId="65CD2FCB" w:rsidR="003501D3" w:rsidRPr="009851A6" w:rsidRDefault="006D0F53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9ED5BF" w14:textId="798084B8" w:rsidR="003501D3" w:rsidRPr="009851A6" w:rsidRDefault="006D0F53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E606B6" w14:textId="0F552272" w:rsidR="003501D3" w:rsidRPr="009851A6" w:rsidRDefault="006D0F53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6317AA" w14:textId="19BA8EFA" w:rsidR="003501D3" w:rsidRPr="009851A6" w:rsidRDefault="006D0F53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2D161A73" w14:textId="5FAF0D90" w:rsidR="00926BF3" w:rsidRPr="009851A6" w:rsidRDefault="00926BF3" w:rsidP="00D645BA">
      <w:pPr>
        <w:rPr>
          <w:color w:val="404040" w:themeColor="text1" w:themeTint="BF"/>
        </w:rPr>
      </w:pPr>
    </w:p>
    <w:p w14:paraId="59A823DA" w14:textId="77777777" w:rsidR="00926BF3" w:rsidRPr="009851A6" w:rsidRDefault="00926BF3">
      <w:pPr>
        <w:rPr>
          <w:color w:val="404040" w:themeColor="text1" w:themeTint="BF"/>
        </w:rPr>
      </w:pPr>
      <w:r w:rsidRPr="009851A6">
        <w:rPr>
          <w:color w:val="404040" w:themeColor="text1" w:themeTint="BF"/>
        </w:rPr>
        <w:br w:type="page"/>
      </w:r>
    </w:p>
    <w:p w14:paraId="64C1E24E" w14:textId="7D13AE70" w:rsidR="00926BF3" w:rsidRPr="009851A6" w:rsidRDefault="00926BF3" w:rsidP="00926BF3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9851A6" w:rsidRPr="009851A6" w14:paraId="07F4F73A" w14:textId="77777777" w:rsidTr="004A6246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3D385992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61294D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 Minutes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851A6" w:rsidRPr="0061294D" w14:paraId="3CF7FD6D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026C577" w14:textId="77777777" w:rsidR="00822FDB" w:rsidRDefault="0061294D" w:rsidP="00DA4F58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294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ins information about the candidate’s own levels of stress and fatigue</w:t>
            </w:r>
            <w:r w:rsidR="00E660A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as discussed in the meeting</w:t>
            </w:r>
            <w:r w:rsidR="0055525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5BBD2CE2" w14:textId="4094C7D4" w:rsidR="00742EB2" w:rsidRPr="0061294D" w:rsidRDefault="00742EB2" w:rsidP="00DA4F5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ote: The information discussed by the candidate here must be consistent</w:t>
            </w:r>
            <w:r w:rsidR="007B44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th the contents of their reflective journal submission</w:t>
            </w:r>
            <w:r w:rsidR="00F464D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rom Task </w:t>
            </w:r>
            <w:r w:rsidR="0011057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7</w:t>
            </w:r>
            <w:r w:rsidR="00F464D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036FB884" w14:textId="77777777" w:rsidR="000055D1" w:rsidRPr="0061294D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0064E55" w14:textId="77777777" w:rsidR="000055D1" w:rsidRPr="0061294D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851A6" w:rsidRPr="009851A6" w14:paraId="26AED49D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0C223D4" w14:textId="16F2ED7C" w:rsidR="00A70597" w:rsidRPr="007E3767" w:rsidRDefault="00ED5989" w:rsidP="00DA4F58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E37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’s </w:t>
            </w:r>
            <w:r w:rsidR="00806218" w:rsidRPr="007E37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flection on their stress and fatigue levels</w:t>
            </w:r>
          </w:p>
        </w:tc>
        <w:tc>
          <w:tcPr>
            <w:tcW w:w="861" w:type="pct"/>
            <w:shd w:val="clear" w:color="auto" w:fill="auto"/>
          </w:tcPr>
          <w:p w14:paraId="02E53EB5" w14:textId="579889DE" w:rsidR="00A70597" w:rsidRPr="007E3767" w:rsidRDefault="006D0F53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2683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7E376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7E376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921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7E376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7E376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FA34C32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4D399927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C1F493A" w14:textId="04658ADA" w:rsidR="00A70597" w:rsidRPr="007E3767" w:rsidRDefault="00806218" w:rsidP="00DA4F58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E37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pport that the candidate needs in order to reduce their stress and fatigue levels</w:t>
            </w:r>
          </w:p>
        </w:tc>
        <w:tc>
          <w:tcPr>
            <w:tcW w:w="861" w:type="pct"/>
            <w:shd w:val="clear" w:color="auto" w:fill="auto"/>
          </w:tcPr>
          <w:p w14:paraId="774906C4" w14:textId="49D3180A" w:rsidR="00A70597" w:rsidRPr="007E3767" w:rsidRDefault="006D0F53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3744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7E376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7E376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97701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7E376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7E3767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7957F18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2563C3" w14:paraId="48358EE4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691C1E4" w14:textId="00FBA419" w:rsidR="000055D1" w:rsidRPr="002563C3" w:rsidRDefault="002563C3" w:rsidP="00DA4F58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63C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ins information about addressing the candidate’s individual needs</w:t>
            </w:r>
          </w:p>
        </w:tc>
        <w:tc>
          <w:tcPr>
            <w:tcW w:w="861" w:type="pct"/>
            <w:shd w:val="clear" w:color="auto" w:fill="auto"/>
          </w:tcPr>
          <w:p w14:paraId="60C82A0F" w14:textId="77777777" w:rsidR="000055D1" w:rsidRPr="002563C3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A02604E" w14:textId="77777777" w:rsidR="000055D1" w:rsidRPr="002563C3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851A6" w:rsidRPr="009851A6" w14:paraId="58F0A372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9B792B9" w14:textId="4E2D4300" w:rsidR="000D4D52" w:rsidRPr="00B74F33" w:rsidRDefault="004F0E2D" w:rsidP="00DA4F58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4F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xperiences that led to certain individual needs</w:t>
            </w:r>
          </w:p>
        </w:tc>
        <w:tc>
          <w:tcPr>
            <w:tcW w:w="861" w:type="pct"/>
            <w:shd w:val="clear" w:color="auto" w:fill="auto"/>
          </w:tcPr>
          <w:p w14:paraId="2284B181" w14:textId="15D8FDA9" w:rsidR="00A70597" w:rsidRPr="009851A6" w:rsidRDefault="006D0F53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30881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48401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79A63B9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32BD0896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2BB3431" w14:textId="2E620143" w:rsidR="000D4D52" w:rsidRPr="00B74F33" w:rsidRDefault="004F0E2D" w:rsidP="00DA4F58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4F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dvice of designated persons on how to address the candidate’s individual needs</w:t>
            </w:r>
          </w:p>
        </w:tc>
        <w:tc>
          <w:tcPr>
            <w:tcW w:w="861" w:type="pct"/>
            <w:shd w:val="clear" w:color="auto" w:fill="auto"/>
          </w:tcPr>
          <w:p w14:paraId="02CE053C" w14:textId="7E31B280" w:rsidR="00A70597" w:rsidRPr="009851A6" w:rsidRDefault="006D0F53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43931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2334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4AB8293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7B8031AE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8FF4267" w14:textId="5DD5DFF5" w:rsidR="000D4D52" w:rsidRPr="00B74F33" w:rsidRDefault="00F803F4" w:rsidP="00DA4F58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4F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ction items assigned to the meeting attendees to address the candidate’s individual needs</w:t>
            </w:r>
          </w:p>
        </w:tc>
        <w:tc>
          <w:tcPr>
            <w:tcW w:w="861" w:type="pct"/>
            <w:shd w:val="clear" w:color="auto" w:fill="auto"/>
          </w:tcPr>
          <w:p w14:paraId="13A33014" w14:textId="02FCC9FD" w:rsidR="00A70597" w:rsidRPr="009851A6" w:rsidRDefault="006D0F53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67323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85173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6782DC1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42161BB" w14:textId="34A7E6FD" w:rsidR="005F4237" w:rsidRPr="009851A6" w:rsidRDefault="005F4237" w:rsidP="001B7BEA">
      <w:pPr>
        <w:spacing w:after="0" w:line="276" w:lineRule="auto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582D4973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candidate’s </w:t>
            </w:r>
            <w:r w:rsidR="00531AD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eeting Minutes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bmission for this workplace assessment task.</w:t>
            </w:r>
          </w:p>
          <w:p w14:paraId="24944CFF" w14:textId="77777777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Pr="009851A6" w:rsidRDefault="000055D1" w:rsidP="000055D1">
      <w:pPr>
        <w:spacing w:before="120" w:after="120"/>
        <w:jc w:val="center"/>
        <w:rPr>
          <w:rFonts w:cstheme="minorHAnsi"/>
          <w:color w:val="404040" w:themeColor="text1" w:themeTint="BF"/>
          <w:sz w:val="20"/>
        </w:rPr>
      </w:pPr>
    </w:p>
    <w:p w14:paraId="28553D4C" w14:textId="539367EE" w:rsidR="000055D1" w:rsidRPr="009851A6" w:rsidRDefault="000055D1" w:rsidP="000055D1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>End of Workplace Assessment - Assessor’s Checklist</w:t>
      </w:r>
    </w:p>
    <w:sectPr w:rsidR="000055D1" w:rsidRPr="009851A6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EE848B" w14:textId="77777777" w:rsidR="006D0F53" w:rsidRDefault="006D0F53" w:rsidP="000055D1">
      <w:pPr>
        <w:spacing w:after="0" w:line="240" w:lineRule="auto"/>
      </w:pPr>
      <w:r>
        <w:separator/>
      </w:r>
    </w:p>
  </w:endnote>
  <w:endnote w:type="continuationSeparator" w:id="0">
    <w:p w14:paraId="18A86234" w14:textId="77777777" w:rsidR="006D0F53" w:rsidRDefault="006D0F53" w:rsidP="000055D1">
      <w:pPr>
        <w:spacing w:after="0" w:line="240" w:lineRule="auto"/>
      </w:pPr>
      <w:r>
        <w:continuationSeparator/>
      </w:r>
    </w:p>
  </w:endnote>
  <w:endnote w:type="continuationNotice" w:id="1">
    <w:p w14:paraId="47CC9470" w14:textId="77777777" w:rsidR="006D0F53" w:rsidRDefault="006D0F5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53B10" w14:textId="77777777" w:rsidR="00030421" w:rsidRPr="000055D1" w:rsidRDefault="000055D1" w:rsidP="0003042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030421" w:rsidRPr="00C63CFB">
      <w:rPr>
        <w:color w:val="808080" w:themeColor="background1" w:themeShade="80"/>
        <w:sz w:val="18"/>
      </w:rPr>
      <w:t>Version 1.</w:t>
    </w:r>
    <w:r w:rsidR="00030421">
      <w:rPr>
        <w:color w:val="808080" w:themeColor="background1" w:themeShade="80"/>
        <w:sz w:val="18"/>
      </w:rPr>
      <w:t>1</w:t>
    </w:r>
    <w:r w:rsidR="00030421" w:rsidRPr="00C63CFB">
      <w:rPr>
        <w:color w:val="808080" w:themeColor="background1" w:themeShade="80"/>
        <w:sz w:val="18"/>
      </w:rPr>
      <w:t xml:space="preserve"> Produced </w:t>
    </w:r>
    <w:r w:rsidR="00030421">
      <w:rPr>
        <w:color w:val="808080" w:themeColor="background1" w:themeShade="80"/>
        <w:sz w:val="18"/>
      </w:rPr>
      <w:t>on 1st Nov</w:t>
    </w:r>
    <w:r w:rsidR="00030421" w:rsidRPr="00C63CFB">
      <w:rPr>
        <w:color w:val="808080" w:themeColor="background1" w:themeShade="80"/>
        <w:sz w:val="18"/>
      </w:rPr>
      <w:t xml:space="preserve"> 202</w:t>
    </w:r>
    <w:r w:rsidR="00030421">
      <w:rPr>
        <w:color w:val="808080" w:themeColor="background1" w:themeShade="80"/>
        <w:sz w:val="18"/>
      </w:rPr>
      <w:t>3</w:t>
    </w:r>
  </w:p>
  <w:p w14:paraId="521AE970" w14:textId="5B079B52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030421" w:rsidRPr="000055D1">
      <w:rPr>
        <w:rFonts w:cstheme="minorHAnsi"/>
        <w:noProof/>
        <w:color w:val="808080" w:themeColor="background1" w:themeShade="80"/>
        <w:sz w:val="18"/>
      </w:rPr>
      <w:t>©</w:t>
    </w:r>
    <w:r w:rsidR="00030421" w:rsidRPr="000055D1">
      <w:rPr>
        <w:noProof/>
        <w:color w:val="808080" w:themeColor="background1" w:themeShade="80"/>
        <w:sz w:val="18"/>
      </w:rPr>
      <w:t xml:space="preserve"> </w:t>
    </w:r>
    <w:r w:rsidR="00030421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B68225" w14:textId="77777777" w:rsidR="00030421" w:rsidRPr="000055D1" w:rsidRDefault="000055D1" w:rsidP="0003042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030421" w:rsidRPr="00C63CFB">
      <w:rPr>
        <w:color w:val="808080" w:themeColor="background1" w:themeShade="80"/>
        <w:sz w:val="18"/>
      </w:rPr>
      <w:t>Version 1.</w:t>
    </w:r>
    <w:r w:rsidR="00030421">
      <w:rPr>
        <w:color w:val="808080" w:themeColor="background1" w:themeShade="80"/>
        <w:sz w:val="18"/>
      </w:rPr>
      <w:t>1</w:t>
    </w:r>
    <w:r w:rsidR="00030421" w:rsidRPr="00C63CFB">
      <w:rPr>
        <w:color w:val="808080" w:themeColor="background1" w:themeShade="80"/>
        <w:sz w:val="18"/>
      </w:rPr>
      <w:t xml:space="preserve"> Produced </w:t>
    </w:r>
    <w:r w:rsidR="00030421">
      <w:rPr>
        <w:color w:val="808080" w:themeColor="background1" w:themeShade="80"/>
        <w:sz w:val="18"/>
      </w:rPr>
      <w:t>on 1st Nov</w:t>
    </w:r>
    <w:r w:rsidR="00030421" w:rsidRPr="00C63CFB">
      <w:rPr>
        <w:color w:val="808080" w:themeColor="background1" w:themeShade="80"/>
        <w:sz w:val="18"/>
      </w:rPr>
      <w:t xml:space="preserve"> 202</w:t>
    </w:r>
    <w:r w:rsidR="00030421">
      <w:rPr>
        <w:color w:val="808080" w:themeColor="background1" w:themeShade="80"/>
        <w:sz w:val="18"/>
      </w:rPr>
      <w:t>3</w:t>
    </w:r>
  </w:p>
  <w:p w14:paraId="63DECA6C" w14:textId="78ABA98B" w:rsidR="000055D1" w:rsidRPr="000055D1" w:rsidRDefault="0003042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F20B8" w14:textId="77777777" w:rsidR="00030421" w:rsidRDefault="000304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4948A" w14:textId="77777777" w:rsidR="006D0F53" w:rsidRDefault="006D0F53" w:rsidP="000055D1">
      <w:pPr>
        <w:spacing w:after="0" w:line="240" w:lineRule="auto"/>
      </w:pPr>
      <w:r>
        <w:separator/>
      </w:r>
    </w:p>
  </w:footnote>
  <w:footnote w:type="continuationSeparator" w:id="0">
    <w:p w14:paraId="603E8A83" w14:textId="77777777" w:rsidR="006D0F53" w:rsidRDefault="006D0F53" w:rsidP="000055D1">
      <w:pPr>
        <w:spacing w:after="0" w:line="240" w:lineRule="auto"/>
      </w:pPr>
      <w:r>
        <w:continuationSeparator/>
      </w:r>
    </w:p>
  </w:footnote>
  <w:footnote w:type="continuationNotice" w:id="1">
    <w:p w14:paraId="7D3EFE93" w14:textId="77777777" w:rsidR="006D0F53" w:rsidRDefault="006D0F5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8278E" w14:textId="77777777" w:rsidR="00030421" w:rsidRDefault="000304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A1FC8" w14:textId="77777777" w:rsidR="00030421" w:rsidRDefault="0003042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98F8F" w14:textId="77777777" w:rsidR="00030421" w:rsidRDefault="000304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6"/>
  </w:num>
  <w:num w:numId="5">
    <w:abstractNumId w:val="4"/>
  </w:num>
  <w:num w:numId="6">
    <w:abstractNumId w:val="3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tKgFAGVilrQtAAAA"/>
  </w:docVars>
  <w:rsids>
    <w:rsidRoot w:val="002F29A7"/>
    <w:rsid w:val="000055D1"/>
    <w:rsid w:val="00030421"/>
    <w:rsid w:val="00075046"/>
    <w:rsid w:val="000B26D5"/>
    <w:rsid w:val="000D491C"/>
    <w:rsid w:val="000D4D52"/>
    <w:rsid w:val="000E76C9"/>
    <w:rsid w:val="000F7D51"/>
    <w:rsid w:val="00101789"/>
    <w:rsid w:val="001102C9"/>
    <w:rsid w:val="00110570"/>
    <w:rsid w:val="0011611A"/>
    <w:rsid w:val="00154501"/>
    <w:rsid w:val="001711BB"/>
    <w:rsid w:val="00181C5B"/>
    <w:rsid w:val="00182A61"/>
    <w:rsid w:val="001844E5"/>
    <w:rsid w:val="00190C84"/>
    <w:rsid w:val="00196B77"/>
    <w:rsid w:val="0019728A"/>
    <w:rsid w:val="001B2F72"/>
    <w:rsid w:val="001B7BEA"/>
    <w:rsid w:val="001C5A93"/>
    <w:rsid w:val="001E1567"/>
    <w:rsid w:val="002034C6"/>
    <w:rsid w:val="00205906"/>
    <w:rsid w:val="002563C3"/>
    <w:rsid w:val="002637DA"/>
    <w:rsid w:val="00293530"/>
    <w:rsid w:val="002C4BD1"/>
    <w:rsid w:val="002F29A7"/>
    <w:rsid w:val="003111ED"/>
    <w:rsid w:val="00337CFE"/>
    <w:rsid w:val="003501D3"/>
    <w:rsid w:val="00351A01"/>
    <w:rsid w:val="00372848"/>
    <w:rsid w:val="0039482B"/>
    <w:rsid w:val="003C1922"/>
    <w:rsid w:val="003E5A30"/>
    <w:rsid w:val="003E605A"/>
    <w:rsid w:val="003E73D8"/>
    <w:rsid w:val="003F323F"/>
    <w:rsid w:val="00402438"/>
    <w:rsid w:val="004831EC"/>
    <w:rsid w:val="00484193"/>
    <w:rsid w:val="004F0E2D"/>
    <w:rsid w:val="0050240F"/>
    <w:rsid w:val="005042C7"/>
    <w:rsid w:val="00505CAD"/>
    <w:rsid w:val="00513349"/>
    <w:rsid w:val="00531ADA"/>
    <w:rsid w:val="0055525C"/>
    <w:rsid w:val="005D4135"/>
    <w:rsid w:val="005F4237"/>
    <w:rsid w:val="005F4481"/>
    <w:rsid w:val="0060042F"/>
    <w:rsid w:val="0061294D"/>
    <w:rsid w:val="006165F4"/>
    <w:rsid w:val="00652868"/>
    <w:rsid w:val="006605E1"/>
    <w:rsid w:val="00685429"/>
    <w:rsid w:val="00695B24"/>
    <w:rsid w:val="006A6FB3"/>
    <w:rsid w:val="006B0B74"/>
    <w:rsid w:val="006D0F53"/>
    <w:rsid w:val="007071EC"/>
    <w:rsid w:val="00742EB2"/>
    <w:rsid w:val="00743058"/>
    <w:rsid w:val="0079287B"/>
    <w:rsid w:val="007B4415"/>
    <w:rsid w:val="007E3767"/>
    <w:rsid w:val="007E7679"/>
    <w:rsid w:val="00806218"/>
    <w:rsid w:val="00822FDB"/>
    <w:rsid w:val="0083339D"/>
    <w:rsid w:val="00836470"/>
    <w:rsid w:val="00867B61"/>
    <w:rsid w:val="00895E1F"/>
    <w:rsid w:val="008A120A"/>
    <w:rsid w:val="008C6C99"/>
    <w:rsid w:val="00926BF3"/>
    <w:rsid w:val="00945636"/>
    <w:rsid w:val="00973F8A"/>
    <w:rsid w:val="00984E6E"/>
    <w:rsid w:val="009851A6"/>
    <w:rsid w:val="009905B3"/>
    <w:rsid w:val="009D0F7D"/>
    <w:rsid w:val="009D2770"/>
    <w:rsid w:val="00A11D73"/>
    <w:rsid w:val="00A22C95"/>
    <w:rsid w:val="00A63836"/>
    <w:rsid w:val="00A70597"/>
    <w:rsid w:val="00AD09B7"/>
    <w:rsid w:val="00AE20D9"/>
    <w:rsid w:val="00AE2E80"/>
    <w:rsid w:val="00AE719F"/>
    <w:rsid w:val="00AF7653"/>
    <w:rsid w:val="00B21D93"/>
    <w:rsid w:val="00B2215F"/>
    <w:rsid w:val="00B74F33"/>
    <w:rsid w:val="00B8397A"/>
    <w:rsid w:val="00B877A6"/>
    <w:rsid w:val="00C272E7"/>
    <w:rsid w:val="00C74E31"/>
    <w:rsid w:val="00C858AB"/>
    <w:rsid w:val="00CB0D94"/>
    <w:rsid w:val="00CC46FB"/>
    <w:rsid w:val="00D06A29"/>
    <w:rsid w:val="00D2196F"/>
    <w:rsid w:val="00D431B2"/>
    <w:rsid w:val="00D5419E"/>
    <w:rsid w:val="00D645BA"/>
    <w:rsid w:val="00D848DE"/>
    <w:rsid w:val="00DA465F"/>
    <w:rsid w:val="00DA4F58"/>
    <w:rsid w:val="00DB1545"/>
    <w:rsid w:val="00DB7BD2"/>
    <w:rsid w:val="00E31E03"/>
    <w:rsid w:val="00E401DA"/>
    <w:rsid w:val="00E660A7"/>
    <w:rsid w:val="00E672A6"/>
    <w:rsid w:val="00E9267D"/>
    <w:rsid w:val="00ED5989"/>
    <w:rsid w:val="00F26114"/>
    <w:rsid w:val="00F3405B"/>
    <w:rsid w:val="00F464D7"/>
    <w:rsid w:val="00F803F4"/>
    <w:rsid w:val="00FC6240"/>
    <w:rsid w:val="00FD26EC"/>
    <w:rsid w:val="00FF1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763A1D-E2EE-47CA-BFF6-25CB32FB79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4</Pages>
  <Words>772</Words>
  <Characters>4278</Characters>
  <Application>Microsoft Office Word</Application>
  <DocSecurity>0</DocSecurity>
  <Lines>151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88</cp:revision>
  <dcterms:created xsi:type="dcterms:W3CDTF">2020-07-30T00:27:00Z</dcterms:created>
  <dcterms:modified xsi:type="dcterms:W3CDTF">2023-12-04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44904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to develop the criteria for assessing output/product-based assessments (e.g. completion of workplace documents)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Assessor's Checklist</vt:lpwstr>
  </property>
  <property fmtid="{D5CDD505-2E9C-101B-9397-08002B2CF9AE}" pid="14" name="_ExtendedDescription">
    <vt:lpwstr/>
  </property>
  <property fmtid="{D5CDD505-2E9C-101B-9397-08002B2CF9AE}" pid="15" name="GrammarlyDocumentId">
    <vt:lpwstr>9330c89f64497c6f36ded847f136a56291cf13283ab79dc5e3b84c987c052a5e</vt:lpwstr>
  </property>
</Properties>
</file>